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27"/>
        <w:gridCol w:w="6946"/>
      </w:tblGrid>
      <w:tr w:rsidR="001843FB" w:rsidRPr="00A76008" w14:paraId="0EF52C25" w14:textId="77777777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174CF5" w14:textId="7A5131B3" w:rsidR="001843FB" w:rsidRPr="00754C7B" w:rsidRDefault="00754C7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Prowadzący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F02CD7" w14:textId="0B204CAA" w:rsidR="001843FB" w:rsidRPr="003D1DA3" w:rsidRDefault="00EF7562" w:rsidP="00754C7B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>Dr Anna Korzeniowska</w:t>
            </w:r>
          </w:p>
        </w:tc>
      </w:tr>
      <w:tr w:rsidR="00754C7B" w:rsidRPr="00A76008" w14:paraId="108E9826" w14:textId="77777777" w:rsidTr="001F5B67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F12B67" w14:textId="6C55C2F8" w:rsidR="00754C7B" w:rsidRPr="00754C7B" w:rsidRDefault="00754C7B" w:rsidP="001F5B67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Oferta PJO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1AFDFC" w14:textId="35999499" w:rsidR="00754C7B" w:rsidRPr="003D1DA3" w:rsidRDefault="00754C7B" w:rsidP="001F5B67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TAK </w:t>
            </w:r>
            <w:r w:rsidR="00EF7562"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1843FB" w:rsidRPr="00A76008" w14:paraId="07D1C06F" w14:textId="77777777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1FD1C8" w14:textId="3125A4D2" w:rsidR="001843FB" w:rsidRPr="00754C7B" w:rsidRDefault="001843F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Oferta PJOE</w:t>
            </w:r>
            <w:r w:rsidR="00754C7B" w:rsidRPr="00754C7B">
              <w:rPr>
                <w:rFonts w:cstheme="minorHAnsi"/>
                <w:b/>
                <w:sz w:val="20"/>
                <w:szCs w:val="20"/>
              </w:rPr>
              <w:t>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BFBD65" w14:textId="288B6D6A" w:rsidR="001843FB" w:rsidRPr="003D1DA3" w:rsidRDefault="001843FB" w:rsidP="00754C7B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TAK </w:t>
            </w:r>
            <w:r w:rsidR="00EF7562"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1843FB" w:rsidRPr="00A76008" w14:paraId="2278057B" w14:textId="77777777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F7C971" w14:textId="3DA15CA3" w:rsidR="001843FB" w:rsidRPr="00754C7B" w:rsidRDefault="001843F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Kierunek</w:t>
            </w:r>
            <w:r w:rsidR="00754C7B" w:rsidRPr="00754C7B">
              <w:rPr>
                <w:rFonts w:cstheme="minorHAnsi"/>
                <w:b/>
                <w:sz w:val="20"/>
                <w:szCs w:val="20"/>
              </w:rPr>
              <w:t xml:space="preserve">, rok, stopień </w:t>
            </w:r>
            <w:r w:rsidRPr="00754C7B">
              <w:rPr>
                <w:rFonts w:cstheme="minorHAnsi"/>
                <w:b/>
                <w:sz w:val="20"/>
                <w:szCs w:val="20"/>
              </w:rPr>
              <w:t>dla PJO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F7B217" w14:textId="197B5BBE" w:rsidR="001843FB" w:rsidRPr="00754C7B" w:rsidRDefault="006C1C6F" w:rsidP="00754C7B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Ekonomia/Zarządzanie</w:t>
            </w:r>
            <w:r w:rsidR="00CE6287">
              <w:rPr>
                <w:rFonts w:cstheme="minorHAnsi"/>
                <w:bCs/>
                <w:sz w:val="20"/>
                <w:szCs w:val="20"/>
              </w:rPr>
              <w:t>/FIR</w:t>
            </w:r>
            <w:bookmarkStart w:id="0" w:name="_GoBack"/>
            <w:bookmarkEnd w:id="0"/>
            <w:r w:rsidR="00403AA1">
              <w:rPr>
                <w:rFonts w:cstheme="minorHAnsi"/>
                <w:bCs/>
                <w:sz w:val="20"/>
                <w:szCs w:val="20"/>
              </w:rPr>
              <w:t>, I/II stopień</w:t>
            </w:r>
          </w:p>
        </w:tc>
      </w:tr>
      <w:tr w:rsidR="001843FB" w:rsidRPr="00A76008" w14:paraId="7BDEA3BB" w14:textId="77777777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286DFC" w14:textId="0E68EF80" w:rsidR="001843FB" w:rsidRPr="00754C7B" w:rsidRDefault="001843F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Semestr roku 202</w:t>
            </w:r>
            <w:r w:rsidR="00117C09">
              <w:rPr>
                <w:rFonts w:cstheme="minorHAnsi"/>
                <w:b/>
                <w:sz w:val="20"/>
                <w:szCs w:val="20"/>
              </w:rPr>
              <w:t>2</w:t>
            </w:r>
            <w:r w:rsidRPr="00754C7B">
              <w:rPr>
                <w:rFonts w:cstheme="minorHAnsi"/>
                <w:b/>
                <w:sz w:val="20"/>
                <w:szCs w:val="20"/>
              </w:rPr>
              <w:t>/202</w:t>
            </w:r>
            <w:r w:rsidR="00117C09">
              <w:rPr>
                <w:rFonts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101ABD" w14:textId="34BDD855" w:rsidR="001843FB" w:rsidRPr="00754C7B" w:rsidRDefault="00754C7B" w:rsidP="00754C7B">
            <w:pPr>
              <w:rPr>
                <w:rFonts w:cstheme="minorHAnsi"/>
                <w:bCs/>
                <w:sz w:val="20"/>
                <w:szCs w:val="20"/>
              </w:rPr>
            </w:pPr>
            <w:r w:rsidRPr="00754C7B">
              <w:rPr>
                <w:rFonts w:cstheme="minorHAnsi"/>
                <w:bCs/>
                <w:sz w:val="20"/>
                <w:szCs w:val="20"/>
              </w:rPr>
              <w:t>zimowy / letni</w:t>
            </w:r>
            <w:r>
              <w:rPr>
                <w:rFonts w:cstheme="minorHAnsi"/>
                <w:bCs/>
                <w:sz w:val="20"/>
                <w:szCs w:val="20"/>
              </w:rPr>
              <w:t>**</w:t>
            </w:r>
          </w:p>
        </w:tc>
      </w:tr>
    </w:tbl>
    <w:p w14:paraId="6EAB3A9D" w14:textId="462B53FF" w:rsidR="001843FB" w:rsidRDefault="00754C7B">
      <w:pPr>
        <w:rPr>
          <w:sz w:val="18"/>
          <w:szCs w:val="18"/>
        </w:rPr>
      </w:pPr>
      <w:r>
        <w:rPr>
          <w:sz w:val="18"/>
          <w:szCs w:val="18"/>
        </w:rPr>
        <w:t>* PJO – przedmiot w języku obcym dla studentów polskich / PJOE – przedmiot w języku obcym dla studentów Erasmus+</w:t>
      </w:r>
      <w:r>
        <w:rPr>
          <w:sz w:val="18"/>
          <w:szCs w:val="18"/>
        </w:rPr>
        <w:br/>
        <w:t>*</w:t>
      </w:r>
      <w:r w:rsidRPr="00754C7B">
        <w:rPr>
          <w:sz w:val="18"/>
          <w:szCs w:val="18"/>
        </w:rPr>
        <w:t>* zostawić właściwe</w:t>
      </w:r>
    </w:p>
    <w:p w14:paraId="1311EC97" w14:textId="6395F15A" w:rsidR="00754C7B" w:rsidRPr="00A76008" w:rsidRDefault="00754C7B" w:rsidP="00754C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eastAsia="Times New Roman" w:cstheme="minorHAnsi"/>
          <w:sz w:val="20"/>
          <w:szCs w:val="20"/>
          <w:lang w:val="en-US"/>
        </w:rPr>
      </w:pPr>
      <w:r w:rsidRPr="00A76008">
        <w:rPr>
          <w:rFonts w:eastAsia="Times New Roman" w:cstheme="minorHAnsi"/>
          <w:sz w:val="20"/>
          <w:szCs w:val="20"/>
          <w:lang w:val="en-US"/>
        </w:rPr>
        <w:t>BASIC INFORMATION ABOUT THE SUBJECT (INDEPENDENT OF THE CYC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27"/>
        <w:gridCol w:w="6946"/>
      </w:tblGrid>
      <w:tr w:rsidR="00EF7562" w:rsidRPr="00A76008" w14:paraId="59E577E3" w14:textId="77777777" w:rsidTr="00762272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55D8F9" w14:textId="1837AE31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Module nam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18AC4" w14:textId="1358AD93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A60E61">
              <w:rPr>
                <w:lang w:val="en-US"/>
              </w:rPr>
              <w:t>Personal finance m</w:t>
            </w:r>
            <w:r>
              <w:rPr>
                <w:lang w:val="en-US"/>
              </w:rPr>
              <w:t>anagement</w:t>
            </w:r>
          </w:p>
        </w:tc>
      </w:tr>
      <w:tr w:rsidR="00EF7562" w:rsidRPr="00A76008" w14:paraId="552A0FFC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0FFA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Erasmus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0FFB" w14:textId="451E7BD7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</w:p>
        </w:tc>
      </w:tr>
      <w:tr w:rsidR="00EF7562" w:rsidRPr="00A76008" w14:paraId="552A0FFF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0FFD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ISCED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0FFE" w14:textId="3D81C2BE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</w:p>
        </w:tc>
      </w:tr>
      <w:tr w:rsidR="00EF7562" w:rsidRPr="00A76008" w14:paraId="552A1002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0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Language of instruc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01" w14:textId="2FA5B2AB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>ENGLISH</w:t>
            </w:r>
          </w:p>
        </w:tc>
      </w:tr>
      <w:tr w:rsidR="00EF7562" w:rsidRPr="00C16322" w14:paraId="552A1005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3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04" w14:textId="405DD8C7" w:rsidR="00EF7562" w:rsidRPr="00C16322" w:rsidRDefault="00CE6287" w:rsidP="00117C09">
            <w:pPr>
              <w:rPr>
                <w:rFonts w:cstheme="minorHAnsi"/>
                <w:bCs/>
                <w:color w:val="0000FF" w:themeColor="hyperlink"/>
                <w:sz w:val="20"/>
                <w:szCs w:val="20"/>
                <w:u w:val="single"/>
              </w:rPr>
            </w:pPr>
            <w:hyperlink r:id="rId11" w:history="1">
              <w:r w:rsidR="00117C09">
                <w:rPr>
                  <w:rStyle w:val="Hipercze"/>
                </w:rPr>
                <w:t>https://www.umcs.pl/en/courses-in-english-2021-2022,21582.htm</w:t>
              </w:r>
            </w:hyperlink>
            <w:r w:rsidR="00117C09">
              <w:t xml:space="preserve"> </w:t>
            </w:r>
            <w:r w:rsidR="00117C09">
              <w:rPr>
                <w:rFonts w:cstheme="minorHAnsi"/>
                <w:bCs/>
                <w:color w:val="0000FF" w:themeColor="hyperlink"/>
                <w:sz w:val="20"/>
                <w:szCs w:val="20"/>
                <w:u w:val="single"/>
              </w:rPr>
              <w:br/>
            </w:r>
            <w:r w:rsidR="00117C09">
              <w:rPr>
                <w:rFonts w:cstheme="minorHAnsi"/>
                <w:bCs/>
                <w:sz w:val="20"/>
                <w:szCs w:val="20"/>
              </w:rPr>
              <w:t>(dla PJOE)</w:t>
            </w:r>
            <w:r w:rsidR="00117C09" w:rsidRPr="00C16322">
              <w:rPr>
                <w:rFonts w:cstheme="minorHAnsi"/>
                <w:bCs/>
                <w:color w:val="0000FF" w:themeColor="hyperlink"/>
                <w:sz w:val="20"/>
                <w:szCs w:val="20"/>
                <w:u w:val="single"/>
              </w:rPr>
              <w:t xml:space="preserve"> </w:t>
            </w:r>
          </w:p>
        </w:tc>
      </w:tr>
      <w:tr w:rsidR="00EF7562" w:rsidRPr="00CE6287" w14:paraId="552A1008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6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07" w14:textId="54E409BD" w:rsidR="00EF7562" w:rsidRPr="003D1DA3" w:rsidRDefault="00256215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Basic knowledge </w:t>
            </w:r>
            <w:r w:rsidR="006C1C6F">
              <w:rPr>
                <w:rFonts w:cstheme="minorHAnsi"/>
                <w:bCs/>
                <w:sz w:val="20"/>
                <w:szCs w:val="20"/>
                <w:lang w:val="en-US"/>
              </w:rPr>
              <w:t>of</w:t>
            </w:r>
            <w:r w:rsidR="00752B87">
              <w:rPr>
                <w:rFonts w:cstheme="minorHAnsi"/>
                <w:bCs/>
                <w:sz w:val="20"/>
                <w:szCs w:val="20"/>
                <w:lang w:val="en-US"/>
              </w:rPr>
              <w:t xml:space="preserve"> micro and macroeconomics. </w:t>
            </w:r>
            <w:r w:rsidR="006C1C6F">
              <w:rPr>
                <w:rFonts w:cstheme="minorHAnsi"/>
                <w:bCs/>
                <w:sz w:val="20"/>
                <w:szCs w:val="20"/>
                <w:lang w:val="en-US"/>
              </w:rPr>
              <w:t>Basic knowledge of the financial market, preferably banking</w:t>
            </w:r>
          </w:p>
        </w:tc>
      </w:tr>
      <w:tr w:rsidR="00EF7562" w:rsidRPr="00CE6287" w14:paraId="552A100E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9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CTS points hour equivalent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E7BE6" w14:textId="77777777" w:rsidR="00EF7562" w:rsidRPr="008B5180" w:rsidRDefault="00EF7562" w:rsidP="00EF7562">
            <w:pPr>
              <w:rPr>
                <w:rFonts w:eastAsia="Times New Roman" w:cstheme="minorHAnsi"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Contact hours (work with an academic teacher): 15</w:t>
            </w:r>
          </w:p>
          <w:p w14:paraId="36641A05" w14:textId="77777777" w:rsidR="00EF7562" w:rsidRPr="008B5180" w:rsidRDefault="00EF7562" w:rsidP="00EF7562">
            <w:pPr>
              <w:rPr>
                <w:rFonts w:eastAsia="Times New Roman" w:cstheme="minorHAnsi"/>
                <w:bCs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Total number of hours with an academic teacher: 20</w:t>
            </w:r>
          </w:p>
          <w:p w14:paraId="39470822" w14:textId="77777777" w:rsidR="00EF7562" w:rsidRPr="008B5180" w:rsidRDefault="00EF7562" w:rsidP="00EF7562">
            <w:pPr>
              <w:rPr>
                <w:rFonts w:eastAsia="Times New Roman" w:cstheme="minorHAnsi"/>
                <w:bCs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 xml:space="preserve">Number of ECTS points with an academic teacher: 1,5 </w:t>
            </w:r>
            <w:proofErr w:type="spellStart"/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pkt</w:t>
            </w:r>
            <w:proofErr w:type="spellEnd"/>
          </w:p>
          <w:p w14:paraId="750FE3C7" w14:textId="77777777" w:rsidR="00EF7562" w:rsidRPr="008B5180" w:rsidRDefault="00EF7562" w:rsidP="00EF7562">
            <w:pPr>
              <w:rPr>
                <w:rFonts w:eastAsia="Times New Roman" w:cstheme="minorHAnsi"/>
                <w:bCs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Non-contact hours (students' own work): 20</w:t>
            </w:r>
            <w:r w:rsidRPr="008B5180">
              <w:rPr>
                <w:rFonts w:eastAsia="Times New Roman" w:cstheme="minorHAnsi"/>
                <w:sz w:val="18"/>
                <w:szCs w:val="20"/>
                <w:lang w:val="en-GB"/>
              </w:rPr>
              <w:br/>
            </w: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 xml:space="preserve">Total number of non-contact hours:20 </w:t>
            </w:r>
          </w:p>
          <w:p w14:paraId="7DA24AEA" w14:textId="77777777" w:rsidR="00EF7562" w:rsidRPr="008B5180" w:rsidRDefault="00EF7562" w:rsidP="00EF7562">
            <w:pPr>
              <w:rPr>
                <w:rFonts w:eastAsia="Times New Roman" w:cstheme="minorHAnsi"/>
                <w:bCs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Number of ECTS points for non-contact hours: 1,5</w:t>
            </w:r>
          </w:p>
          <w:p w14:paraId="552A100D" w14:textId="695605C3" w:rsidR="00EF7562" w:rsidRPr="008B5180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Total number of ECTS points for the module: 3</w:t>
            </w:r>
          </w:p>
        </w:tc>
      </w:tr>
      <w:tr w:rsidR="00EF7562" w:rsidRPr="00CE6287" w14:paraId="552A1014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F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22A92" w14:textId="77777777" w:rsidR="00EF7562" w:rsidRPr="008B5180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B518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ssessment of activity during contact hours </w:t>
            </w:r>
          </w:p>
          <w:p w14:paraId="552A1013" w14:textId="6751874B" w:rsidR="00EF7562" w:rsidRPr="008B5180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8B5180">
              <w:rPr>
                <w:rFonts w:cstheme="minorHAnsi"/>
                <w:sz w:val="20"/>
                <w:szCs w:val="20"/>
                <w:lang w:val="en-GB"/>
              </w:rPr>
              <w:t xml:space="preserve">Assessment of short case studies and exercises </w:t>
            </w:r>
          </w:p>
        </w:tc>
      </w:tr>
      <w:tr w:rsidR="00EF7562" w:rsidRPr="00CE6287" w14:paraId="552A1017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15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16" w14:textId="32593C69" w:rsidR="00EF7562" w:rsidRPr="003D1DA3" w:rsidRDefault="00EF7562" w:rsidP="003A7355">
            <w:pPr>
              <w:rPr>
                <w:rFonts w:eastAsia="Times New Roman" w:cstheme="minorHAnsi"/>
                <w:bCs/>
                <w:sz w:val="20"/>
                <w:szCs w:val="20"/>
                <w:lang w:val="en-US"/>
              </w:rPr>
            </w:pPr>
            <w:r w:rsidRPr="003A7355">
              <w:rPr>
                <w:rFonts w:cstheme="minorHAnsi"/>
                <w:sz w:val="20"/>
                <w:szCs w:val="20"/>
                <w:lang w:val="en-GB"/>
              </w:rPr>
              <w:t xml:space="preserve">The module covers the knowledge in the area of </w:t>
            </w:r>
            <w:r w:rsidR="00BF7060" w:rsidRPr="003A7355">
              <w:rPr>
                <w:rFonts w:cstheme="minorHAnsi"/>
                <w:sz w:val="20"/>
                <w:szCs w:val="20"/>
                <w:lang w:val="en-GB"/>
              </w:rPr>
              <w:t>personal finance management</w:t>
            </w:r>
            <w:r w:rsidR="003A7355">
              <w:rPr>
                <w:rFonts w:cstheme="minorHAnsi"/>
                <w:sz w:val="20"/>
                <w:szCs w:val="20"/>
                <w:lang w:val="en-GB"/>
              </w:rPr>
              <w:t>. Recognition of financial needs</w:t>
            </w:r>
            <w:r w:rsidR="006C1C6F">
              <w:rPr>
                <w:rFonts w:cstheme="minorHAnsi"/>
                <w:sz w:val="20"/>
                <w:szCs w:val="20"/>
                <w:lang w:val="en-GB"/>
              </w:rPr>
              <w:t>. F</w:t>
            </w:r>
            <w:r w:rsidR="003A7355">
              <w:rPr>
                <w:rFonts w:cstheme="minorHAnsi"/>
                <w:sz w:val="20"/>
                <w:szCs w:val="20"/>
                <w:lang w:val="en-GB"/>
              </w:rPr>
              <w:t xml:space="preserve">inancial </w:t>
            </w:r>
            <w:r w:rsidR="00BF7060" w:rsidRPr="003A7355">
              <w:rPr>
                <w:rFonts w:cstheme="minorHAnsi"/>
                <w:sz w:val="20"/>
                <w:szCs w:val="20"/>
                <w:lang w:val="en-GB"/>
              </w:rPr>
              <w:t>planning</w:t>
            </w:r>
            <w:r w:rsidRPr="003A7355">
              <w:rPr>
                <w:rFonts w:cstheme="minorHAnsi"/>
                <w:sz w:val="20"/>
                <w:szCs w:val="20"/>
                <w:lang w:val="en-GB"/>
              </w:rPr>
              <w:t>, consumer protection regulations</w:t>
            </w:r>
            <w:r w:rsidR="003A7355">
              <w:rPr>
                <w:rFonts w:cstheme="minorHAnsi"/>
                <w:sz w:val="20"/>
                <w:szCs w:val="20"/>
                <w:lang w:val="en-GB"/>
              </w:rPr>
              <w:t>, financial instruments dedicated for individuals</w:t>
            </w:r>
            <w:r w:rsidR="006C1C6F">
              <w:rPr>
                <w:rFonts w:cstheme="minorHAnsi"/>
                <w:sz w:val="20"/>
                <w:szCs w:val="20"/>
                <w:lang w:val="en-GB"/>
              </w:rPr>
              <w:t xml:space="preserve"> along with their risks.</w:t>
            </w:r>
            <w:r w:rsidR="003A7355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</w:tc>
      </w:tr>
      <w:tr w:rsidR="00EF7562" w:rsidRPr="00A76008" w14:paraId="552A101E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18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EF42E" w14:textId="77777777" w:rsidR="00C41548" w:rsidRPr="00C41548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Barembruch, A. (2012). Zarządzanie finansami osobistymi - teoria i praktyka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Zeszyty Naukowe Uniwersytetu Szczecińskiego. FINANSE, RYNKI FINANSOWE, UBEZPIECZENIA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0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(689), 239–248.</w:t>
            </w:r>
          </w:p>
          <w:p w14:paraId="72EA86F6" w14:textId="77777777" w:rsidR="00C41548" w:rsidRPr="00CE6287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  <w:lang w:val="en-GB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Garman, T. E., &amp; Forgue, R. E. (2010). </w:t>
            </w:r>
            <w:r w:rsidRPr="00CE6287">
              <w:rPr>
                <w:rFonts w:ascii="Calibri" w:hAnsi="Calibri" w:cs="Calibri"/>
                <w:i/>
                <w:iCs/>
                <w:noProof/>
                <w:sz w:val="20"/>
                <w:szCs w:val="24"/>
                <w:lang w:val="en-GB"/>
              </w:rPr>
              <w:t>Personal finance</w:t>
            </w: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>. South-Western, Cengage Learning. https://doi.org/10.1007/978-1-349-19833-7_10</w:t>
            </w:r>
          </w:p>
          <w:p w14:paraId="2A488E1E" w14:textId="77777777" w:rsidR="00C41548" w:rsidRPr="00CE6287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  <w:lang w:val="en-GB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Kapoor, J. R., Dlabay, L. R., &amp; Hughes, R. J. (2012). </w:t>
            </w:r>
            <w:r w:rsidRPr="00CE6287">
              <w:rPr>
                <w:rFonts w:ascii="Calibri" w:hAnsi="Calibri" w:cs="Calibri"/>
                <w:i/>
                <w:iCs/>
                <w:noProof/>
                <w:sz w:val="20"/>
                <w:szCs w:val="24"/>
                <w:lang w:val="en-GB"/>
              </w:rPr>
              <w:t>Personal finance</w:t>
            </w: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 (10th wyd.). The McGraw-Hill/Irwin.</w:t>
            </w:r>
          </w:p>
          <w:p w14:paraId="3C80ED64" w14:textId="77777777" w:rsidR="00C41548" w:rsidRPr="00C41548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Kapoor, J. R., Dlabay, L. R., Hughes, R. J., &amp; Hart, M. M. (2016). </w:t>
            </w:r>
            <w:r w:rsidRPr="00CE6287">
              <w:rPr>
                <w:rFonts w:ascii="Calibri" w:hAnsi="Calibri" w:cs="Calibri"/>
                <w:i/>
                <w:iCs/>
                <w:noProof/>
                <w:sz w:val="20"/>
                <w:szCs w:val="24"/>
                <w:lang w:val="en-GB"/>
              </w:rPr>
              <w:t>Focus on Personal Finance: An Active Approach to Help You Achieve Financial Literacy</w:t>
            </w: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 (5th wyd.). 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The McGraw-Hill/Irwin.</w:t>
            </w:r>
          </w:p>
          <w:p w14:paraId="391FDCA9" w14:textId="77777777" w:rsidR="00C41548" w:rsidRPr="00C41548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Vihtelic, J. L. (1996). Personal Finance : An Alternative Approach to Teaching Undergraduate Finance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Financial Services Review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(2), 119–131. https://doi.org/10.1016/S1057-0810(96)90005-0</w:t>
            </w:r>
          </w:p>
          <w:p w14:paraId="552A101D" w14:textId="5B813BC2" w:rsidR="00C41548" w:rsidRPr="003D1DA3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cstheme="minorHAnsi"/>
                <w:bCs/>
                <w:color w:val="333333"/>
                <w:sz w:val="20"/>
                <w:szCs w:val="20"/>
                <w:shd w:val="clear" w:color="auto" w:fill="FFFFFF"/>
                <w:lang w:val="en-US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Xiao, J. J., &amp; Noring, F. E. (1994). Perceived Saving Motives and Hierarchical Financial Needs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Financial Counseling and Planning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, 25–45</w:t>
            </w:r>
          </w:p>
        </w:tc>
      </w:tr>
      <w:tr w:rsidR="00EF7562" w:rsidRPr="00CE6287" w14:paraId="552A1023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1F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ducational outcom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20" w14:textId="1122E426" w:rsidR="00EF7562" w:rsidRPr="006C1C6F" w:rsidRDefault="00EF7562" w:rsidP="00EF7562">
            <w:pPr>
              <w:ind w:left="373" w:hanging="373"/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  <w:r w:rsidRPr="006C1C6F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KNOWLEDGE</w:t>
            </w:r>
          </w:p>
          <w:p w14:paraId="74795E03" w14:textId="77777777" w:rsidR="00EF7562" w:rsidRPr="006C1C6F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: </w:t>
            </w:r>
          </w:p>
          <w:p w14:paraId="6F188E93" w14:textId="404F6837" w:rsidR="00EF7562" w:rsidRPr="006C1C6F" w:rsidRDefault="00EF7562" w:rsidP="00EF7562">
            <w:pPr>
              <w:pStyle w:val="Defaul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 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ow to recognise and define their financial needs</w:t>
            </w:r>
          </w:p>
          <w:p w14:paraId="75F12178" w14:textId="202CB05C" w:rsidR="00EF7562" w:rsidRPr="006C1C6F" w:rsidRDefault="00EF7562" w:rsidP="003A7355">
            <w:pPr>
              <w:pStyle w:val="Defaul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 factors 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at need to be considered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while constructing saving, financing or payment products for individuals </w:t>
            </w:r>
          </w:p>
          <w:p w14:paraId="4A64BE34" w14:textId="77777777" w:rsidR="00EF7562" w:rsidRPr="006C1C6F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SKILLS </w:t>
            </w:r>
          </w:p>
          <w:p w14:paraId="15E1A3C4" w14:textId="77777777" w:rsidR="00EF7562" w:rsidRPr="006C1C6F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 be able to: </w:t>
            </w:r>
          </w:p>
          <w:p w14:paraId="0C5445A3" w14:textId="4CE84A7E" w:rsidR="00EF7562" w:rsidRPr="006C1C6F" w:rsidRDefault="003A7355" w:rsidP="00EF7562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repare 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heir 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ersonal financial plan</w:t>
            </w:r>
          </w:p>
          <w:p w14:paraId="180030DE" w14:textId="6F0B05B0" w:rsidR="00EF7562" w:rsidRPr="006C1C6F" w:rsidRDefault="00EF7562" w:rsidP="00EF7562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hoose between financial products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best fitted to their needs</w:t>
            </w:r>
          </w:p>
          <w:p w14:paraId="1DB3B10D" w14:textId="77777777" w:rsidR="00EF7562" w:rsidRPr="006C1C6F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ATTITUDES </w:t>
            </w:r>
          </w:p>
          <w:p w14:paraId="552A1022" w14:textId="10CEB05F" w:rsidR="00EF7562" w:rsidRPr="006C1C6F" w:rsidRDefault="00EF7562" w:rsidP="006C1C6F">
            <w:pPr>
              <w:pStyle w:val="Default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val="en-US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 student will be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eady </w:t>
            </w:r>
            <w:r w:rsidR="009D218C"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o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ct as rational consumer on financial market</w:t>
            </w:r>
          </w:p>
        </w:tc>
      </w:tr>
      <w:tr w:rsidR="00EF7562" w:rsidRPr="00A76008" w14:paraId="552A1026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24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actic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25" w14:textId="77777777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Cs/>
                <w:sz w:val="20"/>
                <w:szCs w:val="20"/>
                <w:lang w:val="en-US"/>
              </w:rPr>
              <w:t>n/a</w:t>
            </w:r>
          </w:p>
        </w:tc>
      </w:tr>
    </w:tbl>
    <w:p w14:paraId="45A66CE6" w14:textId="6450F51E" w:rsidR="000C2FD8" w:rsidRDefault="000C2FD8">
      <w:pPr>
        <w:rPr>
          <w:rFonts w:eastAsia="Times New Roman" w:cstheme="minorHAnsi"/>
          <w:sz w:val="20"/>
          <w:szCs w:val="20"/>
          <w:lang w:val="en-US"/>
        </w:rPr>
      </w:pPr>
    </w:p>
    <w:p w14:paraId="552A1029" w14:textId="6D33D74E" w:rsidR="00DD1534" w:rsidRPr="00A76008" w:rsidRDefault="00754C7B" w:rsidP="00754C7B">
      <w:pPr>
        <w:pStyle w:val="HTML-wstpniesformatowany"/>
        <w:spacing w:line="360" w:lineRule="auto"/>
        <w:jc w:val="center"/>
        <w:rPr>
          <w:rFonts w:asciiTheme="minorHAnsi" w:hAnsiTheme="minorHAnsi" w:cstheme="minorHAnsi"/>
          <w:lang w:val="en-US"/>
        </w:rPr>
      </w:pPr>
      <w:r w:rsidRPr="00A76008">
        <w:rPr>
          <w:rFonts w:asciiTheme="minorHAnsi" w:hAnsiTheme="minorHAnsi" w:cstheme="minorHAnsi"/>
          <w:lang w:val="en-US"/>
        </w:rPr>
        <w:lastRenderedPageBreak/>
        <w:t>INFORMATION ABOUT CLASSES IN THE CYC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36"/>
        <w:gridCol w:w="5276"/>
      </w:tblGrid>
      <w:tr w:rsidR="00FA6F83" w:rsidRPr="00C16322" w14:paraId="552A102C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2A" w14:textId="77777777" w:rsidR="00FA6F83" w:rsidRPr="003D1DA3" w:rsidRDefault="00FA6F83" w:rsidP="00FA6F83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2B" w14:textId="6857BE3C" w:rsidR="00FA6F83" w:rsidRPr="00C16322" w:rsidRDefault="00CE6287" w:rsidP="00FA6F83">
            <w:pPr>
              <w:rPr>
                <w:rFonts w:cstheme="minorHAnsi"/>
                <w:sz w:val="20"/>
                <w:szCs w:val="20"/>
              </w:rPr>
            </w:pPr>
            <w:hyperlink r:id="rId12" w:history="1">
              <w:r w:rsidR="00B72C3F" w:rsidRPr="00C16322">
                <w:rPr>
                  <w:rStyle w:val="Hipercze"/>
                  <w:rFonts w:cstheme="minorHAnsi"/>
                  <w:sz w:val="20"/>
                  <w:szCs w:val="20"/>
                </w:rPr>
                <w:t>https://www.umcs.pl/en/courses-in-english,21103.htm</w:t>
              </w:r>
            </w:hyperlink>
            <w:r w:rsidR="00B72C3F" w:rsidRPr="00C16322">
              <w:rPr>
                <w:rFonts w:cstheme="minorHAnsi"/>
                <w:sz w:val="20"/>
                <w:szCs w:val="20"/>
              </w:rPr>
              <w:t xml:space="preserve"> </w:t>
            </w:r>
            <w:r w:rsidR="00C16322">
              <w:rPr>
                <w:rFonts w:cstheme="minorHAnsi"/>
                <w:sz w:val="20"/>
                <w:szCs w:val="20"/>
              </w:rPr>
              <w:br/>
            </w:r>
            <w:r w:rsidR="00C16322" w:rsidRPr="00C16322">
              <w:rPr>
                <w:rFonts w:cstheme="minorHAnsi"/>
                <w:bCs/>
                <w:sz w:val="20"/>
                <w:szCs w:val="20"/>
              </w:rPr>
              <w:t>(dla PJOE)</w:t>
            </w:r>
          </w:p>
        </w:tc>
      </w:tr>
      <w:tr w:rsidR="00FA6F83" w:rsidRPr="00CE6287" w14:paraId="552A102F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2D" w14:textId="77777777" w:rsidR="00FA6F83" w:rsidRPr="003D1DA3" w:rsidRDefault="00FA6F83" w:rsidP="00FA6F83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DDC17" w14:textId="77777777" w:rsidR="006C1C6F" w:rsidRPr="008B5180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B518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ssessment of activity during contact hours </w:t>
            </w:r>
          </w:p>
          <w:p w14:paraId="12952B21" w14:textId="77777777" w:rsidR="00FA6F83" w:rsidRDefault="006C1C6F" w:rsidP="006C1C6F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8B5180">
              <w:rPr>
                <w:rFonts w:cstheme="minorHAnsi"/>
                <w:sz w:val="20"/>
                <w:szCs w:val="20"/>
                <w:lang w:val="en-GB"/>
              </w:rPr>
              <w:t>Assessment of short case studies and exercises</w:t>
            </w:r>
          </w:p>
          <w:p w14:paraId="552A102E" w14:textId="51B5A69A" w:rsidR="006C1C6F" w:rsidRPr="00A76008" w:rsidRDefault="006C1C6F" w:rsidP="006C1C6F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hort tests verifying acquired knowledge</w:t>
            </w:r>
          </w:p>
        </w:tc>
      </w:tr>
      <w:tr w:rsidR="00DD1534" w:rsidRPr="00A76008" w14:paraId="552A1032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30" w14:textId="77777777" w:rsidR="00DD1534" w:rsidRPr="003D1DA3" w:rsidRDefault="00DD1534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Comment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31" w14:textId="77777777" w:rsidR="00DD1534" w:rsidRPr="00A76008" w:rsidRDefault="00DD1534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C41548" w:rsidRPr="00CE6287" w14:paraId="552A1039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33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F844F" w14:textId="77777777" w:rsidR="00C41548" w:rsidRPr="00C41548" w:rsidRDefault="00C41548" w:rsidP="00C41548">
            <w:pPr>
              <w:pStyle w:val="Akapitzlist"/>
              <w:numPr>
                <w:ilvl w:val="0"/>
                <w:numId w:val="23"/>
              </w:numPr>
              <w:rPr>
                <w:rFonts w:ascii="Calibri" w:hAnsi="Calibri" w:cs="Calibri"/>
                <w:noProof/>
                <w:sz w:val="20"/>
                <w:szCs w:val="24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Barembruch, A. (2012). Zarządzanie finansami osobistymi - teoria i praktyka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Zeszyty Naukowe Uniwersytetu Szczecińskiego. FINANSE, RYNKI FINANSOWE, UBEZPIECZENIA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0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(689), 239–248.</w:t>
            </w:r>
          </w:p>
          <w:p w14:paraId="2663B58D" w14:textId="77777777" w:rsidR="00C41548" w:rsidRPr="00CE6287" w:rsidRDefault="00C41548" w:rsidP="00C41548">
            <w:pPr>
              <w:pStyle w:val="Akapitzlist"/>
              <w:numPr>
                <w:ilvl w:val="0"/>
                <w:numId w:val="23"/>
              </w:numPr>
              <w:rPr>
                <w:rFonts w:ascii="Calibri" w:hAnsi="Calibri" w:cs="Calibri"/>
                <w:noProof/>
                <w:sz w:val="20"/>
                <w:szCs w:val="24"/>
                <w:lang w:val="en-GB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Garman, T. E., &amp; Forgue, R. E. (2010). </w:t>
            </w:r>
            <w:r w:rsidRPr="00CE6287">
              <w:rPr>
                <w:rFonts w:ascii="Calibri" w:hAnsi="Calibri" w:cs="Calibri"/>
                <w:i/>
                <w:iCs/>
                <w:noProof/>
                <w:sz w:val="20"/>
                <w:szCs w:val="24"/>
                <w:lang w:val="en-GB"/>
              </w:rPr>
              <w:t>Personal finance</w:t>
            </w: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>. South-Western, Cengage Learning. https://doi.org/10.1007/978-1-349-19833-7_10</w:t>
            </w:r>
          </w:p>
          <w:p w14:paraId="47F64426" w14:textId="77777777" w:rsidR="00C41548" w:rsidRPr="00C41548" w:rsidRDefault="00C41548" w:rsidP="00C41548">
            <w:pPr>
              <w:pStyle w:val="Akapitzlist"/>
              <w:numPr>
                <w:ilvl w:val="0"/>
                <w:numId w:val="23"/>
              </w:numPr>
              <w:rPr>
                <w:rFonts w:ascii="Calibri" w:hAnsi="Calibri" w:cs="Calibri"/>
                <w:noProof/>
                <w:sz w:val="20"/>
                <w:szCs w:val="24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Kapoor, J. R., Dlabay, L. R., Hughes, R. J., &amp; Hart, M. M. (2016). </w:t>
            </w:r>
            <w:r w:rsidRPr="00CE6287">
              <w:rPr>
                <w:rFonts w:ascii="Calibri" w:hAnsi="Calibri" w:cs="Calibri"/>
                <w:i/>
                <w:iCs/>
                <w:noProof/>
                <w:sz w:val="20"/>
                <w:szCs w:val="24"/>
                <w:lang w:val="en-GB"/>
              </w:rPr>
              <w:t>Focus on Personal Finance: An Active Approach to Help You Achieve Financial Literacy</w:t>
            </w: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 (5th wyd.). 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The McGraw-Hill/Irwin.</w:t>
            </w:r>
          </w:p>
          <w:p w14:paraId="2E0D79EB" w14:textId="77777777" w:rsidR="00C41548" w:rsidRPr="006C1C6F" w:rsidRDefault="00C41548" w:rsidP="00C41548">
            <w:pPr>
              <w:pStyle w:val="Akapitzlist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  <w:lang w:val="en-US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Xiao, J. J., &amp; Noring, F. E. (1994). Perceived Saving Motives and Hierarchical Financial Needs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Financial Counseling and Planning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, 25–45</w:t>
            </w:r>
          </w:p>
          <w:p w14:paraId="552A1038" w14:textId="566BB82F" w:rsidR="006C1C6F" w:rsidRPr="003233B4" w:rsidRDefault="006C1C6F" w:rsidP="00C41548">
            <w:pPr>
              <w:pStyle w:val="Akapitzlist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  <w:lang w:val="en-US"/>
              </w:rPr>
            </w:pPr>
            <w:r w:rsidRPr="008D0142">
              <w:rPr>
                <w:sz w:val="20"/>
                <w:szCs w:val="20"/>
                <w:lang w:val="en-GB"/>
              </w:rPr>
              <w:t xml:space="preserve">Data and articles provided by </w:t>
            </w:r>
            <w:r>
              <w:rPr>
                <w:sz w:val="20"/>
                <w:szCs w:val="20"/>
                <w:lang w:val="en-GB"/>
              </w:rPr>
              <w:t xml:space="preserve">the </w:t>
            </w:r>
            <w:r w:rsidRPr="008D0142">
              <w:rPr>
                <w:sz w:val="20"/>
                <w:szCs w:val="20"/>
                <w:lang w:val="en-GB"/>
              </w:rPr>
              <w:t>lecturer or available on-line.</w:t>
            </w:r>
          </w:p>
        </w:tc>
      </w:tr>
      <w:tr w:rsidR="00C41548" w:rsidRPr="00CE6287" w14:paraId="552A103E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3A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Educational outcome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2A043" w14:textId="77777777" w:rsidR="006C1C6F" w:rsidRPr="006C1C6F" w:rsidRDefault="006C1C6F" w:rsidP="006C1C6F">
            <w:pPr>
              <w:ind w:left="373" w:hanging="373"/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  <w:r w:rsidRPr="006C1C6F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KNOWLEDGE</w:t>
            </w:r>
          </w:p>
          <w:p w14:paraId="4BBB0694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: </w:t>
            </w:r>
          </w:p>
          <w:p w14:paraId="60F8263E" w14:textId="77777777" w:rsidR="006C1C6F" w:rsidRPr="006C1C6F" w:rsidRDefault="006C1C6F" w:rsidP="006C1C6F">
            <w:pPr>
              <w:pStyle w:val="Defaul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ow to recognise and define their financial needs</w:t>
            </w:r>
          </w:p>
          <w:p w14:paraId="2AE0077E" w14:textId="77777777" w:rsidR="006C1C6F" w:rsidRPr="006C1C6F" w:rsidRDefault="006C1C6F" w:rsidP="006C1C6F">
            <w:pPr>
              <w:pStyle w:val="Defaul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 factors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at need to be considered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while constructing saving, financing or payment products for individuals </w:t>
            </w:r>
          </w:p>
          <w:p w14:paraId="6F8C46FC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738C260F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SKILLS </w:t>
            </w:r>
          </w:p>
          <w:p w14:paraId="629CF8AB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 be able to: </w:t>
            </w:r>
          </w:p>
          <w:p w14:paraId="3AFCB5A0" w14:textId="77777777" w:rsidR="006C1C6F" w:rsidRPr="006C1C6F" w:rsidRDefault="006C1C6F" w:rsidP="006C1C6F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repare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heir 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ersonal financial plan</w:t>
            </w:r>
          </w:p>
          <w:p w14:paraId="0BD09E7C" w14:textId="77777777" w:rsidR="006C1C6F" w:rsidRPr="006C1C6F" w:rsidRDefault="006C1C6F" w:rsidP="006C1C6F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hoose between financial products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best fitted to their needs</w:t>
            </w:r>
          </w:p>
          <w:p w14:paraId="5D5CA8FA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46CB65EC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ATTITUDES </w:t>
            </w:r>
          </w:p>
          <w:p w14:paraId="0411E62E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 be: </w:t>
            </w:r>
          </w:p>
          <w:p w14:paraId="250684A0" w14:textId="7D3EF980" w:rsidR="00C41548" w:rsidRPr="006C1C6F" w:rsidRDefault="006C1C6F" w:rsidP="006C1C6F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sz w:val="20"/>
                <w:szCs w:val="20"/>
                <w:lang w:val="en-US"/>
              </w:rPr>
            </w:pPr>
            <w:r w:rsidRPr="006C1C6F">
              <w:rPr>
                <w:rFonts w:cstheme="minorHAnsi"/>
                <w:sz w:val="20"/>
                <w:szCs w:val="20"/>
                <w:lang w:val="en-GB"/>
              </w:rPr>
              <w:t xml:space="preserve">ready to act as rational consumer on </w:t>
            </w:r>
            <w:r>
              <w:rPr>
                <w:rFonts w:cstheme="minorHAnsi"/>
                <w:sz w:val="20"/>
                <w:szCs w:val="20"/>
                <w:lang w:val="en-GB"/>
              </w:rPr>
              <w:t xml:space="preserve">the </w:t>
            </w:r>
            <w:r w:rsidRPr="006C1C6F">
              <w:rPr>
                <w:rFonts w:cstheme="minorHAnsi"/>
                <w:sz w:val="20"/>
                <w:szCs w:val="20"/>
                <w:lang w:val="en-GB"/>
              </w:rPr>
              <w:t>financial market</w:t>
            </w:r>
          </w:p>
          <w:p w14:paraId="552A103D" w14:textId="2AC25B8D" w:rsidR="006C1C6F" w:rsidRPr="003233B4" w:rsidRDefault="006C1C6F" w:rsidP="006C1C6F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considering their risk appetite in making decisions</w:t>
            </w:r>
          </w:p>
        </w:tc>
      </w:tr>
      <w:tr w:rsidR="00C41548" w:rsidRPr="00CE6287" w14:paraId="552A1047" w14:textId="77777777" w:rsidTr="00826FD9">
        <w:tc>
          <w:tcPr>
            <w:tcW w:w="39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52A103F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A list of topic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46" w14:textId="2E425FBA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cstheme="minorHAnsi"/>
                <w:sz w:val="20"/>
                <w:szCs w:val="20"/>
                <w:lang w:val="en-US"/>
              </w:rPr>
            </w:pPr>
            <w:r w:rsidRPr="00CE6287">
              <w:rPr>
                <w:sz w:val="20"/>
                <w:szCs w:val="20"/>
                <w:lang w:val="en-GB"/>
              </w:rPr>
              <w:t>Financial inclusion. Definition and scope</w:t>
            </w:r>
          </w:p>
        </w:tc>
      </w:tr>
      <w:tr w:rsidR="00C41548" w:rsidRPr="00CE6287" w14:paraId="46F23BBF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D53AFB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4AEC9" w14:textId="5E25708D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CE6287">
              <w:rPr>
                <w:sz w:val="20"/>
                <w:szCs w:val="20"/>
                <w:lang w:val="en-GB"/>
              </w:rPr>
              <w:t>Personal financial needs. Financial pyramid. Motives and aims of financial decisions</w:t>
            </w:r>
          </w:p>
        </w:tc>
      </w:tr>
      <w:tr w:rsidR="00C41548" w:rsidRPr="00A76008" w14:paraId="4037DA96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1DE8C7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7C7C6" w14:textId="4478DCFA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6C1C6F">
              <w:rPr>
                <w:sz w:val="20"/>
                <w:szCs w:val="20"/>
              </w:rPr>
              <w:t>Household</w:t>
            </w:r>
            <w:proofErr w:type="spellEnd"/>
            <w:r w:rsidRPr="006C1C6F">
              <w:rPr>
                <w:sz w:val="20"/>
                <w:szCs w:val="20"/>
              </w:rPr>
              <w:t xml:space="preserve"> </w:t>
            </w:r>
            <w:proofErr w:type="spellStart"/>
            <w:r w:rsidRPr="006C1C6F">
              <w:rPr>
                <w:sz w:val="20"/>
                <w:szCs w:val="20"/>
              </w:rPr>
              <w:t>balance</w:t>
            </w:r>
            <w:proofErr w:type="spellEnd"/>
            <w:r w:rsidRPr="006C1C6F">
              <w:rPr>
                <w:sz w:val="20"/>
                <w:szCs w:val="20"/>
              </w:rPr>
              <w:t xml:space="preserve"> </w:t>
            </w:r>
            <w:proofErr w:type="spellStart"/>
            <w:r w:rsidRPr="006C1C6F">
              <w:rPr>
                <w:sz w:val="20"/>
                <w:szCs w:val="20"/>
              </w:rPr>
              <w:t>sheet</w:t>
            </w:r>
            <w:proofErr w:type="spellEnd"/>
          </w:p>
        </w:tc>
      </w:tr>
      <w:tr w:rsidR="00C41548" w:rsidRPr="00A76008" w14:paraId="45932FA1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CA4203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337DE" w14:textId="0AEF8601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6C1C6F">
              <w:rPr>
                <w:rFonts w:eastAsia="Times New Roman" w:cstheme="minorHAnsi"/>
                <w:sz w:val="20"/>
                <w:szCs w:val="20"/>
                <w:lang w:val="en-US"/>
              </w:rPr>
              <w:t>Household sources of financing</w:t>
            </w:r>
          </w:p>
        </w:tc>
      </w:tr>
      <w:tr w:rsidR="00C41548" w:rsidRPr="00CE6287" w14:paraId="72930043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B72BE8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C2A64" w14:textId="7482F041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CE6287">
              <w:rPr>
                <w:sz w:val="20"/>
                <w:szCs w:val="20"/>
                <w:lang w:val="en-GB"/>
              </w:rPr>
              <w:t>Saving and investing instruments. Financial and alternative markets.</w:t>
            </w:r>
          </w:p>
        </w:tc>
      </w:tr>
      <w:tr w:rsidR="00C41548" w:rsidRPr="00A76008" w14:paraId="1961D9DD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4A3BA1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E61FC" w14:textId="45A50257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6C1C6F">
              <w:rPr>
                <w:sz w:val="20"/>
                <w:szCs w:val="20"/>
              </w:rPr>
              <w:t xml:space="preserve">Financial </w:t>
            </w:r>
            <w:proofErr w:type="spellStart"/>
            <w:r w:rsidRPr="006C1C6F">
              <w:rPr>
                <w:sz w:val="20"/>
                <w:szCs w:val="20"/>
              </w:rPr>
              <w:t>planning</w:t>
            </w:r>
            <w:proofErr w:type="spellEnd"/>
          </w:p>
        </w:tc>
      </w:tr>
      <w:tr w:rsidR="00C41548" w:rsidRPr="00A76008" w14:paraId="50D20250" w14:textId="77777777" w:rsidTr="00826FD9">
        <w:tc>
          <w:tcPr>
            <w:tcW w:w="39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6A61D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F8AF0" w14:textId="59E78FE1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6C1C6F">
              <w:rPr>
                <w:rFonts w:eastAsia="Times New Roman" w:cstheme="minorHAnsi"/>
                <w:sz w:val="20"/>
                <w:szCs w:val="20"/>
                <w:lang w:val="en-US"/>
              </w:rPr>
              <w:t>Financial consulting</w:t>
            </w:r>
          </w:p>
        </w:tc>
      </w:tr>
      <w:tr w:rsidR="00C41548" w:rsidRPr="00CE6287" w14:paraId="552A104A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48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Teaching method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49" w14:textId="6530A311" w:rsidR="00C41548" w:rsidRPr="00A76008" w:rsidRDefault="00C41548" w:rsidP="00C4154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231148">
              <w:rPr>
                <w:sz w:val="20"/>
                <w:szCs w:val="20"/>
                <w:lang w:val="en-GB"/>
              </w:rPr>
              <w:t xml:space="preserve">lecture, case study, discussion, exercises </w:t>
            </w:r>
          </w:p>
        </w:tc>
      </w:tr>
      <w:tr w:rsidR="00C41548" w:rsidRPr="00CE6287" w14:paraId="552A104F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4B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Assessment method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CA602" w14:textId="77777777" w:rsidR="00C41548" w:rsidRPr="006C1C6F" w:rsidRDefault="00C41548" w:rsidP="00C41548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40% - Participation and in-class activity </w:t>
            </w:r>
          </w:p>
          <w:p w14:paraId="552A104E" w14:textId="145B69FF" w:rsidR="00C41548" w:rsidRPr="00A76008" w:rsidRDefault="00C41548" w:rsidP="00C4154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C1C6F">
              <w:rPr>
                <w:rFonts w:cstheme="minorHAnsi"/>
                <w:sz w:val="20"/>
                <w:szCs w:val="20"/>
                <w:lang w:val="en-GB"/>
              </w:rPr>
              <w:t>60% - Case study</w:t>
            </w:r>
            <w:r w:rsidR="006C1C6F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Pr="006C1C6F">
              <w:rPr>
                <w:rFonts w:cstheme="minorHAnsi"/>
                <w:sz w:val="20"/>
                <w:szCs w:val="20"/>
                <w:lang w:val="en-GB"/>
              </w:rPr>
              <w:t xml:space="preserve"> exercises (projects)</w:t>
            </w:r>
            <w:r w:rsidR="006C1C6F">
              <w:rPr>
                <w:rFonts w:cstheme="minorHAnsi"/>
                <w:sz w:val="20"/>
                <w:szCs w:val="20"/>
                <w:lang w:val="en-GB"/>
              </w:rPr>
              <w:t>, short tests</w:t>
            </w:r>
          </w:p>
        </w:tc>
      </w:tr>
    </w:tbl>
    <w:p w14:paraId="552A1050" w14:textId="77777777" w:rsidR="00D055F6" w:rsidRPr="00A76008" w:rsidRDefault="00D055F6">
      <w:pPr>
        <w:rPr>
          <w:rFonts w:cstheme="minorHAnsi"/>
          <w:sz w:val="20"/>
          <w:szCs w:val="20"/>
          <w:lang w:val="en-US"/>
        </w:rPr>
      </w:pPr>
    </w:p>
    <w:sectPr w:rsidR="00D055F6" w:rsidRPr="00A76008" w:rsidSect="00A76008">
      <w:pgSz w:w="11906" w:h="16838"/>
      <w:pgMar w:top="709" w:right="707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E100A" w14:textId="77777777" w:rsidR="00640854" w:rsidRDefault="00640854" w:rsidP="006E7390">
      <w:pPr>
        <w:spacing w:after="0" w:line="240" w:lineRule="auto"/>
      </w:pPr>
      <w:r>
        <w:separator/>
      </w:r>
    </w:p>
  </w:endnote>
  <w:endnote w:type="continuationSeparator" w:id="0">
    <w:p w14:paraId="588C14BF" w14:textId="77777777" w:rsidR="00640854" w:rsidRDefault="00640854" w:rsidP="006E7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FC6D3F" w14:textId="77777777" w:rsidR="00640854" w:rsidRDefault="00640854" w:rsidP="006E7390">
      <w:pPr>
        <w:spacing w:after="0" w:line="240" w:lineRule="auto"/>
      </w:pPr>
      <w:r>
        <w:separator/>
      </w:r>
    </w:p>
  </w:footnote>
  <w:footnote w:type="continuationSeparator" w:id="0">
    <w:p w14:paraId="541EF14B" w14:textId="77777777" w:rsidR="00640854" w:rsidRDefault="00640854" w:rsidP="006E7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0940EA2"/>
    <w:multiLevelType w:val="hybridMultilevel"/>
    <w:tmpl w:val="B6345D3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A011AC"/>
    <w:multiLevelType w:val="hybridMultilevel"/>
    <w:tmpl w:val="D6423B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02C05"/>
    <w:multiLevelType w:val="hybridMultilevel"/>
    <w:tmpl w:val="F5CADB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82D65"/>
    <w:multiLevelType w:val="hybridMultilevel"/>
    <w:tmpl w:val="E3DA7E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B6A10C4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21FC6"/>
    <w:multiLevelType w:val="hybridMultilevel"/>
    <w:tmpl w:val="2C6EC1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4E77C3"/>
    <w:multiLevelType w:val="hybridMultilevel"/>
    <w:tmpl w:val="20163E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415B38"/>
    <w:multiLevelType w:val="hybridMultilevel"/>
    <w:tmpl w:val="75884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3F24002"/>
    <w:multiLevelType w:val="hybridMultilevel"/>
    <w:tmpl w:val="51CEA9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ED2375"/>
    <w:multiLevelType w:val="hybridMultilevel"/>
    <w:tmpl w:val="429841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B5179C"/>
    <w:multiLevelType w:val="hybridMultilevel"/>
    <w:tmpl w:val="51CEA9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9D373E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363B24"/>
    <w:multiLevelType w:val="hybridMultilevel"/>
    <w:tmpl w:val="FB6034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A2A05"/>
    <w:multiLevelType w:val="hybridMultilevel"/>
    <w:tmpl w:val="55DAF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F1C70"/>
    <w:multiLevelType w:val="multilevel"/>
    <w:tmpl w:val="26F4E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5850826"/>
    <w:multiLevelType w:val="hybridMultilevel"/>
    <w:tmpl w:val="A2AABB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9F116F"/>
    <w:multiLevelType w:val="hybridMultilevel"/>
    <w:tmpl w:val="958CC1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AB388D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A52DC9"/>
    <w:multiLevelType w:val="multilevel"/>
    <w:tmpl w:val="2E700D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227222"/>
    <w:multiLevelType w:val="hybridMultilevel"/>
    <w:tmpl w:val="99A839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5F5D14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DA10303"/>
    <w:multiLevelType w:val="multilevel"/>
    <w:tmpl w:val="64E41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3B6A92"/>
    <w:multiLevelType w:val="hybridMultilevel"/>
    <w:tmpl w:val="F8FEAA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20"/>
  </w:num>
  <w:num w:numId="4">
    <w:abstractNumId w:val="4"/>
  </w:num>
  <w:num w:numId="5">
    <w:abstractNumId w:val="21"/>
  </w:num>
  <w:num w:numId="6">
    <w:abstractNumId w:val="18"/>
  </w:num>
  <w:num w:numId="7">
    <w:abstractNumId w:val="14"/>
  </w:num>
  <w:num w:numId="8">
    <w:abstractNumId w:val="17"/>
  </w:num>
  <w:num w:numId="9">
    <w:abstractNumId w:val="11"/>
  </w:num>
  <w:num w:numId="10">
    <w:abstractNumId w:val="9"/>
  </w:num>
  <w:num w:numId="11">
    <w:abstractNumId w:val="22"/>
  </w:num>
  <w:num w:numId="12">
    <w:abstractNumId w:val="5"/>
  </w:num>
  <w:num w:numId="13">
    <w:abstractNumId w:val="16"/>
  </w:num>
  <w:num w:numId="14">
    <w:abstractNumId w:val="1"/>
  </w:num>
  <w:num w:numId="15">
    <w:abstractNumId w:val="12"/>
  </w:num>
  <w:num w:numId="16">
    <w:abstractNumId w:val="13"/>
  </w:num>
  <w:num w:numId="17">
    <w:abstractNumId w:val="15"/>
  </w:num>
  <w:num w:numId="18">
    <w:abstractNumId w:val="19"/>
  </w:num>
  <w:num w:numId="19">
    <w:abstractNumId w:val="6"/>
  </w:num>
  <w:num w:numId="20">
    <w:abstractNumId w:val="0"/>
  </w:num>
  <w:num w:numId="21">
    <w:abstractNumId w:val="3"/>
  </w:num>
  <w:num w:numId="22">
    <w:abstractNumId w:val="7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TG1MDEzMzcysjRW0lEKTi0uzszPAykwrgUA+9tQNiwAAAA="/>
  </w:docVars>
  <w:rsids>
    <w:rsidRoot w:val="00DD1534"/>
    <w:rsid w:val="00050FC2"/>
    <w:rsid w:val="00061BB8"/>
    <w:rsid w:val="000C2FD8"/>
    <w:rsid w:val="000E6206"/>
    <w:rsid w:val="00117C09"/>
    <w:rsid w:val="00156121"/>
    <w:rsid w:val="001843FB"/>
    <w:rsid w:val="001C2D1A"/>
    <w:rsid w:val="001E424A"/>
    <w:rsid w:val="00216ADF"/>
    <w:rsid w:val="00256215"/>
    <w:rsid w:val="002A4F98"/>
    <w:rsid w:val="002E3EE7"/>
    <w:rsid w:val="003233B4"/>
    <w:rsid w:val="00372775"/>
    <w:rsid w:val="003A7355"/>
    <w:rsid w:val="003D1DA3"/>
    <w:rsid w:val="003E5E2B"/>
    <w:rsid w:val="00403AA1"/>
    <w:rsid w:val="004D7065"/>
    <w:rsid w:val="0050630E"/>
    <w:rsid w:val="00544B72"/>
    <w:rsid w:val="00560D3B"/>
    <w:rsid w:val="005862CA"/>
    <w:rsid w:val="005F1CAD"/>
    <w:rsid w:val="00640854"/>
    <w:rsid w:val="00670459"/>
    <w:rsid w:val="00693951"/>
    <w:rsid w:val="006A6A42"/>
    <w:rsid w:val="006C1C6F"/>
    <w:rsid w:val="006D36F2"/>
    <w:rsid w:val="006E7390"/>
    <w:rsid w:val="00716989"/>
    <w:rsid w:val="00735AA7"/>
    <w:rsid w:val="00752B87"/>
    <w:rsid w:val="00754C7B"/>
    <w:rsid w:val="007A495E"/>
    <w:rsid w:val="007C020B"/>
    <w:rsid w:val="00806345"/>
    <w:rsid w:val="008B5180"/>
    <w:rsid w:val="008D113F"/>
    <w:rsid w:val="009C378A"/>
    <w:rsid w:val="009D218C"/>
    <w:rsid w:val="009E034D"/>
    <w:rsid w:val="00A01276"/>
    <w:rsid w:val="00A4414B"/>
    <w:rsid w:val="00A55BB8"/>
    <w:rsid w:val="00A76008"/>
    <w:rsid w:val="00AD176F"/>
    <w:rsid w:val="00B03010"/>
    <w:rsid w:val="00B72C3F"/>
    <w:rsid w:val="00BA02F8"/>
    <w:rsid w:val="00BF7060"/>
    <w:rsid w:val="00C16322"/>
    <w:rsid w:val="00C31C17"/>
    <w:rsid w:val="00C41548"/>
    <w:rsid w:val="00C6593B"/>
    <w:rsid w:val="00CE6287"/>
    <w:rsid w:val="00D055F6"/>
    <w:rsid w:val="00D3050B"/>
    <w:rsid w:val="00D52B9B"/>
    <w:rsid w:val="00DB1F45"/>
    <w:rsid w:val="00DC0B64"/>
    <w:rsid w:val="00DD1534"/>
    <w:rsid w:val="00E022BE"/>
    <w:rsid w:val="00ED4704"/>
    <w:rsid w:val="00EE607D"/>
    <w:rsid w:val="00EF0D25"/>
    <w:rsid w:val="00EF7562"/>
    <w:rsid w:val="00F01226"/>
    <w:rsid w:val="00F053C7"/>
    <w:rsid w:val="00FA6F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552A0FF3"/>
  <w15:docId w15:val="{9895E88D-FD8D-4C36-BF24-EA05B9BF0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1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D15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D1534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6D36F2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E739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E739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E7390"/>
    <w:rPr>
      <w:vertAlign w:val="superscript"/>
    </w:rPr>
  </w:style>
  <w:style w:type="character" w:customStyle="1" w:styleId="apple-converted-space">
    <w:name w:val="apple-converted-space"/>
    <w:basedOn w:val="Domylnaczcionkaakapitu"/>
    <w:rsid w:val="005862CA"/>
  </w:style>
  <w:style w:type="character" w:styleId="Hipercze">
    <w:name w:val="Hyperlink"/>
    <w:basedOn w:val="Domylnaczcionkaakapitu"/>
    <w:uiPriority w:val="99"/>
    <w:unhideWhenUsed/>
    <w:rsid w:val="009E034D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72C3F"/>
    <w:rPr>
      <w:color w:val="605E5C"/>
      <w:shd w:val="clear" w:color="auto" w:fill="E1DFDD"/>
    </w:rPr>
  </w:style>
  <w:style w:type="paragraph" w:customStyle="1" w:styleId="Default">
    <w:name w:val="Default"/>
    <w:rsid w:val="00EF756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6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mcs.pl/en/courses-in-english,21103.ht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mcs.pl/en/courses-in-english-2021-2022,21582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4a4dd3-fa8a-4008-81bb-0861ebf6527d" xsi:nil="true"/>
    <lcf76f155ced4ddcb4097134ff3c332f xmlns="d08a7179-3560-4a17-a79f-f56c643a2a9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D10FCF3E95CE48A3799634C5E95CCC" ma:contentTypeVersion="16" ma:contentTypeDescription="Utwórz nowy dokument." ma:contentTypeScope="" ma:versionID="bbd469cceb22667e8be52de4e1a44a6c">
  <xsd:schema xmlns:xsd="http://www.w3.org/2001/XMLSchema" xmlns:xs="http://www.w3.org/2001/XMLSchema" xmlns:p="http://schemas.microsoft.com/office/2006/metadata/properties" xmlns:ns2="d08a7179-3560-4a17-a79f-f56c643a2a92" xmlns:ns3="0f4a4dd3-fa8a-4008-81bb-0861ebf6527d" targetNamespace="http://schemas.microsoft.com/office/2006/metadata/properties" ma:root="true" ma:fieldsID="7fe3429f96e9ab7faf18a487f89ca5b1" ns2:_="" ns3:_="">
    <xsd:import namespace="d08a7179-3560-4a17-a79f-f56c643a2a92"/>
    <xsd:import namespace="0f4a4dd3-fa8a-4008-81bb-0861ebf652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a7179-3560-4a17-a79f-f56c643a2a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Tagi obrazów" ma:readOnly="false" ma:fieldId="{5cf76f15-5ced-4ddc-b409-7134ff3c332f}" ma:taxonomyMulti="true" ma:sspId="640865b5-74ac-4aff-80f5-e3054d01c8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a4dd3-fa8a-4008-81bb-0861ebf652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b21d4b6-373e-4f42-83a2-8fbd89d482b0}" ma:internalName="TaxCatchAll" ma:showField="CatchAllData" ma:web="0f4a4dd3-fa8a-4008-81bb-0861ebf65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AD6B5-A148-41D5-BE85-2FD442F08471}">
  <ds:schemaRefs>
    <ds:schemaRef ds:uri="http://purl.org/dc/elements/1.1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a45d07b5-811c-4628-9a1c-d7967e5e073d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E6C78A6-7CA6-4568-97D9-11B655616A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CECD60-A0E8-4788-9760-42978ACE1929}"/>
</file>

<file path=customXml/itemProps4.xml><?xml version="1.0" encoding="utf-8"?>
<ds:datastoreItem xmlns:ds="http://schemas.openxmlformats.org/officeDocument/2006/customXml" ds:itemID="{84AE1D38-D7DD-41AB-B6DC-E97E1E85B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8</Words>
  <Characters>4302</Characters>
  <Application>Microsoft Office Word</Application>
  <DocSecurity>0</DocSecurity>
  <Lines>148</Lines>
  <Paragraphs>1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om</dc:creator>
  <cp:lastModifiedBy>prac</cp:lastModifiedBy>
  <cp:revision>2</cp:revision>
  <dcterms:created xsi:type="dcterms:W3CDTF">2024-01-30T05:50:00Z</dcterms:created>
  <dcterms:modified xsi:type="dcterms:W3CDTF">2024-01-30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D10FCF3E95CE48A3799634C5E95CCC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059e9b70-8834-3c4d-a275-4fc60c3e8f62</vt:lpwstr>
  </property>
  <property fmtid="{D5CDD505-2E9C-101B-9397-08002B2CF9AE}" pid="25" name="Mendeley Citation Style_1">
    <vt:lpwstr>http://www.zotero.org/styles/apa</vt:lpwstr>
  </property>
  <property fmtid="{D5CDD505-2E9C-101B-9397-08002B2CF9AE}" pid="26" name="GrammarlyDocumentId">
    <vt:lpwstr>fc43c6887c93c9fb93a0abae6d3aa74f601e0777a756c01aa0f6e9827dd3a1b4</vt:lpwstr>
  </property>
</Properties>
</file>